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739A" w:rsidRDefault="00B34370">
      <w:r>
        <w:t xml:space="preserve">Lab </w:t>
      </w:r>
      <w:r w:rsidR="00364743">
        <w:t>8</w:t>
      </w:r>
      <w:r w:rsidR="0042739A" w:rsidRPr="00B34370">
        <w:rPr>
          <w:rFonts w:ascii="Times New Roman" w:hAnsi="Times New Roman" w:cs="Times New Roman"/>
          <w:b/>
        </w:rPr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364743">
        <w:t>7/31</w:t>
      </w:r>
      <w:r w:rsidR="00C0188E">
        <w:t>/2017</w:t>
      </w:r>
      <w:r w:rsidR="008A4433">
        <w:tab/>
      </w:r>
    </w:p>
    <w:p w:rsidR="00364743" w:rsidRDefault="00364743" w:rsidP="009E230B">
      <w:pPr>
        <w:jc w:val="center"/>
        <w:rPr>
          <w:noProof/>
        </w:rPr>
      </w:pPr>
      <w:r>
        <w:rPr>
          <w:rFonts w:ascii="Times New Roman" w:hAnsi="Times New Roman" w:cs="Times New Roman"/>
          <w:b/>
        </w:rPr>
        <w:t>Nyquist Criteria</w:t>
      </w:r>
    </w:p>
    <w:p w:rsidR="00364743" w:rsidRPr="00C53DBA" w:rsidRDefault="00364743" w:rsidP="00C53DBA">
      <w:pPr>
        <w:spacing w:after="0"/>
        <w:rPr>
          <w:noProof/>
          <w:sz w:val="24"/>
          <w:szCs w:val="24"/>
          <w:u w:val="single"/>
        </w:rPr>
      </w:pPr>
      <w:r w:rsidRPr="00C53DBA">
        <w:rPr>
          <w:noProof/>
          <w:sz w:val="24"/>
          <w:szCs w:val="24"/>
          <w:u w:val="single"/>
        </w:rPr>
        <w:t>Plot L1</w:t>
      </w:r>
    </w:p>
    <w:p w:rsidR="00DB7BE1" w:rsidRPr="00DB7BE1" w:rsidRDefault="00394279" w:rsidP="00DB7BE1">
      <w:pPr>
        <w:spacing w:after="0"/>
        <w:jc w:val="center"/>
        <w:rPr>
          <w:rFonts w:eastAsiaTheme="minorEastAsia"/>
          <w:noProof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noProof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noProof/>
            <w:sz w:val="24"/>
            <w:szCs w:val="24"/>
          </w:rPr>
          <m:t>(s)</m:t>
        </m:r>
      </m:oMath>
      <w:r w:rsidR="00DB7BE1" w:rsidRPr="00DB7BE1">
        <w:rPr>
          <w:noProof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noProof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noProof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noProof/>
                <w:sz w:val="24"/>
                <w:szCs w:val="24"/>
              </w:rPr>
              <m:t>(s+1)(s-2)</m:t>
            </m:r>
          </m:den>
        </m:f>
      </m:oMath>
    </w:p>
    <w:p w:rsidR="00364743" w:rsidRDefault="00C53DBA" w:rsidP="00C53DBA">
      <w:pPr>
        <w:spacing w:after="0"/>
        <w:jc w:val="center"/>
        <w:rPr>
          <w:rFonts w:eastAsiaTheme="minorEastAsia"/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istrubuted </w:t>
      </w:r>
      <w:r w:rsidR="009E230B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enominator = </w:t>
      </w:r>
      <m:oMath>
        <m:sSup>
          <m:sSupPr>
            <m:ctrlPr>
              <w:rPr>
                <w:rFonts w:ascii="Cambria Math" w:hAnsi="Cambria Math"/>
                <w:i/>
                <w:noProof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noProof/>
                <w:sz w:val="24"/>
                <w:szCs w:val="24"/>
              </w:rPr>
              <m:t>s</m:t>
            </m:r>
          </m:e>
          <m:sup>
            <m:r>
              <w:rPr>
                <w:rFonts w:ascii="Cambria Math" w:hAnsi="Cambria Math"/>
                <w:noProof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noProof/>
            <w:sz w:val="24"/>
            <w:szCs w:val="24"/>
          </w:rPr>
          <m:t>-s-2</m:t>
        </m:r>
      </m:oMath>
    </w:p>
    <w:p w:rsidR="00C53DBA" w:rsidRPr="00C53DBA" w:rsidRDefault="00C53DBA" w:rsidP="00C53DBA">
      <w:pPr>
        <w:spacing w:after="0"/>
        <w:jc w:val="center"/>
        <w:rPr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Pole</w:t>
      </w:r>
      <w:r w:rsidR="009E230B">
        <w:rPr>
          <w:rFonts w:eastAsiaTheme="minorEastAsia"/>
          <w:noProof/>
          <w:sz w:val="24"/>
          <w:szCs w:val="24"/>
        </w:rPr>
        <w:t>/P</w:t>
      </w:r>
      <w:r>
        <w:rPr>
          <w:rFonts w:eastAsiaTheme="minorEastAsia"/>
          <w:noProof/>
          <w:sz w:val="24"/>
          <w:szCs w:val="24"/>
        </w:rPr>
        <w:t xml:space="preserve"> = -1, 2</w:t>
      </w:r>
    </w:p>
    <w:p w:rsidR="00364743" w:rsidRDefault="00C53DBA" w:rsidP="00B34370">
      <w:pPr>
        <w:spacing w:after="0"/>
        <w:jc w:val="center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N</w:t>
      </w:r>
      <w:r w:rsidR="007B2599">
        <w:rPr>
          <w:rFonts w:eastAsiaTheme="minorEastAsia"/>
          <w:noProof/>
          <w:sz w:val="24"/>
          <w:szCs w:val="24"/>
        </w:rPr>
        <w:t xml:space="preserve"> = 0</w:t>
      </w:r>
    </w:p>
    <w:p w:rsidR="00C53DBA" w:rsidRPr="00DB7BE1" w:rsidRDefault="004E3014" w:rsidP="00B34370">
      <w:pPr>
        <w:spacing w:after="0"/>
        <w:jc w:val="center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Uns</w:t>
      </w:r>
      <w:r w:rsidR="00C53DBA">
        <w:rPr>
          <w:rFonts w:eastAsiaTheme="minorEastAsia"/>
          <w:noProof/>
          <w:sz w:val="24"/>
          <w:szCs w:val="24"/>
        </w:rPr>
        <w:t>table System</w:t>
      </w:r>
    </w:p>
    <w:p w:rsidR="00364743" w:rsidRDefault="00DB7BE1" w:rsidP="00B34370">
      <w:pPr>
        <w:spacing w:after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7F20E19" wp14:editId="15208318">
            <wp:extent cx="3207860" cy="297872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38043" cy="3006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230B" w:rsidRDefault="009E230B" w:rsidP="00B34370">
      <w:pPr>
        <w:spacing w:after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0E2C189" wp14:editId="153A8CCE">
            <wp:extent cx="5943600" cy="22536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7BE1" w:rsidRPr="00B34370" w:rsidRDefault="00DB7BE1" w:rsidP="00B34370">
      <w:pPr>
        <w:spacing w:after="0"/>
        <w:jc w:val="center"/>
        <w:rPr>
          <w:rFonts w:ascii="Times New Roman" w:hAnsi="Times New Roman" w:cs="Times New Roman"/>
        </w:rPr>
      </w:pPr>
    </w:p>
    <w:p w:rsidR="00C53DBA" w:rsidRPr="009E230B" w:rsidRDefault="00B34370" w:rsidP="00C53DBA">
      <w:pPr>
        <w:spacing w:after="0"/>
        <w:rPr>
          <w:i/>
        </w:rPr>
      </w:pPr>
      <w:r w:rsidRPr="00B34370">
        <w:rPr>
          <w:i/>
        </w:rPr>
        <w:t>Figure 1.</w:t>
      </w:r>
    </w:p>
    <w:p w:rsidR="00D17DFF" w:rsidRPr="00C53DBA" w:rsidRDefault="00D17DFF" w:rsidP="00D17DFF">
      <w:pPr>
        <w:spacing w:after="0"/>
        <w:rPr>
          <w:noProof/>
          <w:sz w:val="24"/>
          <w:szCs w:val="24"/>
          <w:u w:val="single"/>
        </w:rPr>
      </w:pPr>
      <w:r>
        <w:rPr>
          <w:noProof/>
          <w:sz w:val="24"/>
          <w:szCs w:val="24"/>
          <w:u w:val="single"/>
        </w:rPr>
        <w:lastRenderedPageBreak/>
        <w:t>Plot L2</w:t>
      </w:r>
    </w:p>
    <w:p w:rsidR="00D17DFF" w:rsidRPr="00DB7BE1" w:rsidRDefault="00394279" w:rsidP="00D17DFF">
      <w:pPr>
        <w:spacing w:after="0"/>
        <w:jc w:val="center"/>
        <w:rPr>
          <w:rFonts w:eastAsiaTheme="minorEastAsia"/>
          <w:noProof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noProof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noProof/>
            <w:sz w:val="24"/>
            <w:szCs w:val="24"/>
          </w:rPr>
          <m:t>(s)</m:t>
        </m:r>
      </m:oMath>
      <w:r w:rsidR="00D17DFF" w:rsidRPr="00DB7BE1">
        <w:rPr>
          <w:noProof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noProof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noProof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/>
                <w:noProof/>
                <w:sz w:val="24"/>
                <w:szCs w:val="24"/>
              </w:rPr>
              <m:t>(s+1)(3s-1)</m:t>
            </m:r>
          </m:den>
        </m:f>
      </m:oMath>
    </w:p>
    <w:p w:rsidR="00D17DFF" w:rsidRDefault="00D17DFF" w:rsidP="00D17DFF">
      <w:pPr>
        <w:spacing w:after="0"/>
        <w:jc w:val="center"/>
        <w:rPr>
          <w:rFonts w:eastAsiaTheme="minorEastAsia"/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istrubuted denominator = </w:t>
      </w:r>
      <m:oMath>
        <m:r>
          <w:rPr>
            <w:rFonts w:ascii="Cambria Math" w:hAnsi="Cambria Math"/>
            <w:noProof/>
            <w:sz w:val="24"/>
            <w:szCs w:val="24"/>
          </w:rPr>
          <m:t>3</m:t>
        </m:r>
        <m:sSup>
          <m:sSupPr>
            <m:ctrlPr>
              <w:rPr>
                <w:rFonts w:ascii="Cambria Math" w:hAnsi="Cambria Math"/>
                <w:i/>
                <w:noProof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noProof/>
                <w:sz w:val="24"/>
                <w:szCs w:val="24"/>
              </w:rPr>
              <m:t>s</m:t>
            </m:r>
          </m:e>
          <m:sup>
            <m:r>
              <w:rPr>
                <w:rFonts w:ascii="Cambria Math" w:hAnsi="Cambria Math"/>
                <w:noProof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noProof/>
            <w:sz w:val="24"/>
            <w:szCs w:val="24"/>
          </w:rPr>
          <m:t>+2s-1</m:t>
        </m:r>
      </m:oMath>
    </w:p>
    <w:p w:rsidR="00D17DFF" w:rsidRPr="00C53DBA" w:rsidRDefault="00D17DFF" w:rsidP="00D17DFF">
      <w:pPr>
        <w:spacing w:after="0"/>
        <w:jc w:val="center"/>
        <w:rPr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 xml:space="preserve">Pole = </w:t>
      </w:r>
      <w:r w:rsidR="00774940">
        <w:rPr>
          <w:rFonts w:eastAsiaTheme="minorEastAsia"/>
          <w:noProof/>
          <w:sz w:val="24"/>
          <w:szCs w:val="24"/>
        </w:rPr>
        <w:t>1/</w:t>
      </w:r>
      <w:r>
        <w:rPr>
          <w:rFonts w:eastAsiaTheme="minorEastAsia"/>
          <w:noProof/>
          <w:sz w:val="24"/>
          <w:szCs w:val="24"/>
        </w:rPr>
        <w:t>3,-1</w:t>
      </w:r>
    </w:p>
    <w:p w:rsidR="00D17DFF" w:rsidRDefault="00D17DFF" w:rsidP="00D17DFF">
      <w:pPr>
        <w:spacing w:after="0"/>
        <w:jc w:val="center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N</w:t>
      </w:r>
      <w:r w:rsidRPr="00DB7BE1">
        <w:rPr>
          <w:rFonts w:eastAsiaTheme="minorEastAsia"/>
          <w:noProof/>
          <w:sz w:val="24"/>
          <w:szCs w:val="24"/>
        </w:rPr>
        <w:t xml:space="preserve"> = 1 </w:t>
      </w:r>
    </w:p>
    <w:p w:rsidR="00D17DFF" w:rsidRDefault="004E3014" w:rsidP="00D17DFF">
      <w:pPr>
        <w:spacing w:after="0"/>
        <w:jc w:val="center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S</w:t>
      </w:r>
      <w:r w:rsidR="00D17DFF">
        <w:rPr>
          <w:rFonts w:eastAsiaTheme="minorEastAsia"/>
          <w:noProof/>
          <w:sz w:val="24"/>
          <w:szCs w:val="24"/>
        </w:rPr>
        <w:t>table System</w:t>
      </w:r>
    </w:p>
    <w:p w:rsidR="00D17DFF" w:rsidRDefault="00781477" w:rsidP="00D17DFF">
      <w:pPr>
        <w:spacing w:after="0"/>
        <w:jc w:val="center"/>
        <w:rPr>
          <w:rFonts w:eastAsiaTheme="minorEastAsia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773FBBDF" wp14:editId="1311F48A">
            <wp:extent cx="3211364" cy="2928009"/>
            <wp:effectExtent l="0" t="0" r="825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20985" cy="2936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DFF" w:rsidRDefault="00781477" w:rsidP="00D17DFF">
      <w:pPr>
        <w:spacing w:after="0"/>
        <w:jc w:val="center"/>
        <w:rPr>
          <w:rFonts w:eastAsiaTheme="minorEastAsia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5F470B38" wp14:editId="39337EA0">
            <wp:extent cx="5943600" cy="2374265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DFF" w:rsidRPr="00DB7BE1" w:rsidRDefault="00D17DFF" w:rsidP="00D17DFF">
      <w:pPr>
        <w:spacing w:after="0"/>
        <w:jc w:val="center"/>
        <w:rPr>
          <w:rFonts w:eastAsiaTheme="minorEastAsia"/>
          <w:noProof/>
          <w:sz w:val="24"/>
          <w:szCs w:val="24"/>
        </w:rPr>
      </w:pPr>
    </w:p>
    <w:p w:rsidR="00D17DFF" w:rsidRDefault="00D17DFF" w:rsidP="00D17DFF">
      <w:pPr>
        <w:spacing w:after="0"/>
        <w:jc w:val="center"/>
        <w:rPr>
          <w:rFonts w:ascii="Times New Roman" w:hAnsi="Times New Roman" w:cs="Times New Roman"/>
        </w:rPr>
      </w:pPr>
    </w:p>
    <w:p w:rsidR="00D17DFF" w:rsidRDefault="00D17DFF" w:rsidP="00D17DFF">
      <w:pPr>
        <w:spacing w:after="0"/>
        <w:rPr>
          <w:i/>
        </w:rPr>
      </w:pPr>
      <w:r w:rsidRPr="00B34370">
        <w:rPr>
          <w:i/>
        </w:rPr>
        <w:t xml:space="preserve">Figure </w:t>
      </w:r>
      <w:r>
        <w:rPr>
          <w:i/>
        </w:rPr>
        <w:t>2</w:t>
      </w:r>
      <w:r w:rsidRPr="00B34370">
        <w:rPr>
          <w:i/>
        </w:rPr>
        <w:t>.</w:t>
      </w:r>
    </w:p>
    <w:p w:rsidR="00D17DFF" w:rsidRDefault="00D17DFF" w:rsidP="00D17DFF">
      <w:pPr>
        <w:spacing w:after="0"/>
        <w:rPr>
          <w:i/>
        </w:rPr>
      </w:pPr>
    </w:p>
    <w:p w:rsidR="00D17DFF" w:rsidRDefault="00D17DFF" w:rsidP="00D17DFF">
      <w:pPr>
        <w:spacing w:after="0"/>
        <w:rPr>
          <w:i/>
        </w:rPr>
      </w:pPr>
    </w:p>
    <w:p w:rsidR="00D17DFF" w:rsidRDefault="00D17DFF" w:rsidP="00D17DFF">
      <w:pPr>
        <w:rPr>
          <w:i/>
        </w:rPr>
      </w:pPr>
      <w:r>
        <w:rPr>
          <w:i/>
        </w:rPr>
        <w:br w:type="page"/>
      </w:r>
    </w:p>
    <w:p w:rsidR="00C53DBA" w:rsidRDefault="00C53DBA" w:rsidP="00C53DBA">
      <w:pPr>
        <w:spacing w:after="0"/>
        <w:rPr>
          <w:noProof/>
          <w:sz w:val="24"/>
          <w:szCs w:val="24"/>
          <w:u w:val="single"/>
        </w:rPr>
      </w:pPr>
    </w:p>
    <w:p w:rsidR="00C53DBA" w:rsidRDefault="00C53DBA" w:rsidP="00C53DBA">
      <w:pPr>
        <w:spacing w:after="0"/>
        <w:rPr>
          <w:noProof/>
          <w:sz w:val="24"/>
          <w:szCs w:val="24"/>
          <w:u w:val="single"/>
        </w:rPr>
      </w:pPr>
    </w:p>
    <w:p w:rsidR="00C53DBA" w:rsidRPr="00C53DBA" w:rsidRDefault="00C53DBA" w:rsidP="00C53DBA">
      <w:pPr>
        <w:spacing w:after="0"/>
        <w:rPr>
          <w:noProof/>
          <w:sz w:val="24"/>
          <w:szCs w:val="24"/>
          <w:u w:val="single"/>
        </w:rPr>
      </w:pPr>
      <w:r>
        <w:rPr>
          <w:noProof/>
          <w:sz w:val="24"/>
          <w:szCs w:val="24"/>
          <w:u w:val="single"/>
        </w:rPr>
        <w:t>Plot L</w:t>
      </w:r>
      <w:r w:rsidR="00D17DFF">
        <w:rPr>
          <w:noProof/>
          <w:sz w:val="24"/>
          <w:szCs w:val="24"/>
          <w:u w:val="single"/>
        </w:rPr>
        <w:t>3</w:t>
      </w:r>
    </w:p>
    <w:p w:rsidR="00C53DBA" w:rsidRPr="00DB7BE1" w:rsidRDefault="00394279" w:rsidP="00C53DBA">
      <w:pPr>
        <w:spacing w:after="0"/>
        <w:jc w:val="center"/>
        <w:rPr>
          <w:rFonts w:eastAsiaTheme="minorEastAsia"/>
          <w:noProof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noProof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noProof/>
            <w:sz w:val="24"/>
            <w:szCs w:val="24"/>
          </w:rPr>
          <m:t>(s)</m:t>
        </m:r>
      </m:oMath>
      <w:r w:rsidR="00C53DBA" w:rsidRPr="00DB7BE1">
        <w:rPr>
          <w:noProof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noProof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noProof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noProof/>
                <w:sz w:val="24"/>
                <w:szCs w:val="24"/>
              </w:rPr>
              <m:t>(s+1)(s-3)</m:t>
            </m:r>
          </m:den>
        </m:f>
      </m:oMath>
    </w:p>
    <w:p w:rsidR="00C53DBA" w:rsidRDefault="00C53DBA" w:rsidP="00C53DBA">
      <w:pPr>
        <w:spacing w:after="0"/>
        <w:jc w:val="center"/>
        <w:rPr>
          <w:rFonts w:eastAsiaTheme="minorEastAsia"/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istrubuted denominator = </w:t>
      </w:r>
      <m:oMath>
        <m:sSup>
          <m:sSupPr>
            <m:ctrlPr>
              <w:rPr>
                <w:rFonts w:ascii="Cambria Math" w:hAnsi="Cambria Math"/>
                <w:i/>
                <w:noProof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noProof/>
                <w:sz w:val="24"/>
                <w:szCs w:val="24"/>
              </w:rPr>
              <m:t>s</m:t>
            </m:r>
          </m:e>
          <m:sup>
            <m:r>
              <w:rPr>
                <w:rFonts w:ascii="Cambria Math" w:hAnsi="Cambria Math"/>
                <w:noProof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noProof/>
            <w:sz w:val="24"/>
            <w:szCs w:val="24"/>
          </w:rPr>
          <m:t>-2s-3</m:t>
        </m:r>
      </m:oMath>
    </w:p>
    <w:p w:rsidR="00C53DBA" w:rsidRPr="00C53DBA" w:rsidRDefault="00CA799E" w:rsidP="00C53DBA">
      <w:pPr>
        <w:spacing w:after="0"/>
        <w:jc w:val="center"/>
        <w:rPr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Pole = 3,-1</w:t>
      </w:r>
    </w:p>
    <w:p w:rsidR="00C53DBA" w:rsidRDefault="00C53DBA" w:rsidP="00C53DBA">
      <w:pPr>
        <w:spacing w:after="0"/>
        <w:jc w:val="center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N</w:t>
      </w:r>
      <w:r w:rsidR="004E3014">
        <w:rPr>
          <w:rFonts w:eastAsiaTheme="minorEastAsia"/>
          <w:noProof/>
          <w:sz w:val="24"/>
          <w:szCs w:val="24"/>
        </w:rPr>
        <w:t xml:space="preserve"> = 0</w:t>
      </w:r>
      <w:r w:rsidRPr="00DB7BE1">
        <w:rPr>
          <w:rFonts w:eastAsiaTheme="minorEastAsia"/>
          <w:noProof/>
          <w:sz w:val="24"/>
          <w:szCs w:val="24"/>
        </w:rPr>
        <w:t xml:space="preserve"> </w:t>
      </w:r>
    </w:p>
    <w:p w:rsidR="007B2599" w:rsidRDefault="004E3014" w:rsidP="00C53DBA">
      <w:pPr>
        <w:spacing w:after="0"/>
        <w:jc w:val="center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Uns</w:t>
      </w:r>
      <w:r w:rsidR="00C53DBA">
        <w:rPr>
          <w:rFonts w:eastAsiaTheme="minorEastAsia"/>
          <w:noProof/>
          <w:sz w:val="24"/>
          <w:szCs w:val="24"/>
        </w:rPr>
        <w:t>table System</w:t>
      </w:r>
    </w:p>
    <w:p w:rsidR="007B2599" w:rsidRPr="00DB7BE1" w:rsidRDefault="009E230B" w:rsidP="00C53DBA">
      <w:pPr>
        <w:spacing w:after="0"/>
        <w:jc w:val="center"/>
        <w:rPr>
          <w:rFonts w:eastAsiaTheme="minorEastAsia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78CEF02D" wp14:editId="35E0D646">
            <wp:extent cx="2919909" cy="268778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30869" cy="2697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2599">
        <w:rPr>
          <w:noProof/>
        </w:rPr>
        <w:drawing>
          <wp:inline distT="0" distB="0" distL="0" distR="0" wp14:anchorId="26BACF2A" wp14:editId="06A6E31E">
            <wp:extent cx="5943600" cy="25380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DBA" w:rsidRDefault="00C53DBA" w:rsidP="00C53DBA">
      <w:pPr>
        <w:spacing w:after="0"/>
        <w:jc w:val="center"/>
        <w:rPr>
          <w:rFonts w:ascii="Times New Roman" w:hAnsi="Times New Roman" w:cs="Times New Roman"/>
        </w:rPr>
      </w:pPr>
    </w:p>
    <w:p w:rsidR="00C53DBA" w:rsidRDefault="00C53DBA" w:rsidP="00C53DBA">
      <w:pPr>
        <w:spacing w:after="0"/>
        <w:rPr>
          <w:i/>
        </w:rPr>
      </w:pPr>
      <w:r w:rsidRPr="00B34370">
        <w:rPr>
          <w:i/>
        </w:rPr>
        <w:t xml:space="preserve">Figure </w:t>
      </w:r>
      <w:r w:rsidR="00D17DFF">
        <w:rPr>
          <w:i/>
        </w:rPr>
        <w:t>3</w:t>
      </w:r>
      <w:r w:rsidRPr="00B34370">
        <w:rPr>
          <w:i/>
        </w:rPr>
        <w:t>.</w:t>
      </w:r>
    </w:p>
    <w:p w:rsidR="00C53DBA" w:rsidRDefault="00C53DBA" w:rsidP="008F1106">
      <w:pPr>
        <w:spacing w:after="0"/>
        <w:rPr>
          <w:i/>
        </w:rPr>
      </w:pPr>
    </w:p>
    <w:p w:rsidR="0093026C" w:rsidRDefault="0093026C" w:rsidP="008F1106">
      <w:pPr>
        <w:spacing w:after="0"/>
        <w:rPr>
          <w:i/>
        </w:rPr>
      </w:pPr>
    </w:p>
    <w:p w:rsidR="0093026C" w:rsidRDefault="0093026C">
      <w:pPr>
        <w:rPr>
          <w:i/>
        </w:rPr>
      </w:pPr>
      <w:r>
        <w:rPr>
          <w:i/>
        </w:rPr>
        <w:br w:type="page"/>
      </w:r>
      <w:bookmarkStart w:id="0" w:name="_GoBack"/>
      <w:bookmarkEnd w:id="0"/>
    </w:p>
    <w:p w:rsidR="0093026C" w:rsidRPr="00C53DBA" w:rsidRDefault="0093026C" w:rsidP="007B2599">
      <w:pPr>
        <w:rPr>
          <w:noProof/>
          <w:sz w:val="24"/>
          <w:szCs w:val="24"/>
          <w:u w:val="single"/>
        </w:rPr>
      </w:pPr>
      <w:r>
        <w:rPr>
          <w:noProof/>
          <w:sz w:val="24"/>
          <w:szCs w:val="24"/>
          <w:u w:val="single"/>
        </w:rPr>
        <w:lastRenderedPageBreak/>
        <w:t>P</w:t>
      </w:r>
      <w:r w:rsidR="00D17DFF">
        <w:rPr>
          <w:noProof/>
          <w:sz w:val="24"/>
          <w:szCs w:val="24"/>
          <w:u w:val="single"/>
        </w:rPr>
        <w:t>lot L4</w:t>
      </w:r>
    </w:p>
    <w:p w:rsidR="0093026C" w:rsidRPr="00DB7BE1" w:rsidRDefault="00394279" w:rsidP="0093026C">
      <w:pPr>
        <w:spacing w:after="0"/>
        <w:jc w:val="center"/>
        <w:rPr>
          <w:rFonts w:eastAsiaTheme="minorEastAsia"/>
          <w:noProof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noProof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noProof/>
            <w:sz w:val="24"/>
            <w:szCs w:val="24"/>
          </w:rPr>
          <m:t>(s)</m:t>
        </m:r>
      </m:oMath>
      <w:r w:rsidR="0093026C" w:rsidRPr="00DB7BE1">
        <w:rPr>
          <w:noProof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noProof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noProof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noProof/>
                <w:sz w:val="24"/>
                <w:szCs w:val="24"/>
              </w:rPr>
              <m:t>(s+1)(s+4)</m:t>
            </m:r>
          </m:den>
        </m:f>
      </m:oMath>
    </w:p>
    <w:p w:rsidR="0093026C" w:rsidRDefault="0093026C" w:rsidP="0093026C">
      <w:pPr>
        <w:spacing w:after="0"/>
        <w:jc w:val="center"/>
        <w:rPr>
          <w:rFonts w:eastAsiaTheme="minorEastAsia"/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istrubuted denominator = </w:t>
      </w:r>
      <m:oMath>
        <m:sSup>
          <m:sSupPr>
            <m:ctrlPr>
              <w:rPr>
                <w:rFonts w:ascii="Cambria Math" w:hAnsi="Cambria Math"/>
                <w:i/>
                <w:noProof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noProof/>
                <w:sz w:val="24"/>
                <w:szCs w:val="24"/>
              </w:rPr>
              <m:t>s</m:t>
            </m:r>
          </m:e>
          <m:sup>
            <m:r>
              <w:rPr>
                <w:rFonts w:ascii="Cambria Math" w:hAnsi="Cambria Math"/>
                <w:noProof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noProof/>
            <w:sz w:val="24"/>
            <w:szCs w:val="24"/>
          </w:rPr>
          <m:t>-5s-4</m:t>
        </m:r>
      </m:oMath>
    </w:p>
    <w:p w:rsidR="0093026C" w:rsidRPr="00C53DBA" w:rsidRDefault="0093026C" w:rsidP="0093026C">
      <w:pPr>
        <w:spacing w:after="0"/>
        <w:jc w:val="center"/>
        <w:rPr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Pole =</w:t>
      </w:r>
      <w:r w:rsidR="007B2599">
        <w:rPr>
          <w:rFonts w:eastAsiaTheme="minorEastAsia"/>
          <w:noProof/>
          <w:sz w:val="24"/>
          <w:szCs w:val="24"/>
        </w:rPr>
        <w:t xml:space="preserve"> -1, -4</w:t>
      </w:r>
    </w:p>
    <w:p w:rsidR="0093026C" w:rsidRDefault="0093026C" w:rsidP="0093026C">
      <w:pPr>
        <w:spacing w:after="0"/>
        <w:jc w:val="center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N</w:t>
      </w:r>
      <w:r w:rsidR="009E230B">
        <w:rPr>
          <w:rFonts w:eastAsiaTheme="minorEastAsia"/>
          <w:noProof/>
          <w:sz w:val="24"/>
          <w:szCs w:val="24"/>
        </w:rPr>
        <w:t xml:space="preserve"> = 0</w:t>
      </w:r>
    </w:p>
    <w:p w:rsidR="0093026C" w:rsidRDefault="00781477" w:rsidP="0093026C">
      <w:pPr>
        <w:spacing w:after="0"/>
        <w:jc w:val="center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S</w:t>
      </w:r>
      <w:r w:rsidR="007B2599">
        <w:rPr>
          <w:rFonts w:eastAsiaTheme="minorEastAsia"/>
          <w:noProof/>
          <w:sz w:val="24"/>
          <w:szCs w:val="24"/>
        </w:rPr>
        <w:t>table</w:t>
      </w:r>
      <w:r w:rsidR="0093026C">
        <w:rPr>
          <w:rFonts w:eastAsiaTheme="minorEastAsia"/>
          <w:noProof/>
          <w:sz w:val="24"/>
          <w:szCs w:val="24"/>
        </w:rPr>
        <w:t xml:space="preserve"> System</w:t>
      </w:r>
    </w:p>
    <w:p w:rsidR="00781477" w:rsidRPr="00DB7BE1" w:rsidRDefault="00781477" w:rsidP="0093026C">
      <w:pPr>
        <w:spacing w:after="0"/>
        <w:jc w:val="center"/>
        <w:rPr>
          <w:rFonts w:eastAsiaTheme="minorEastAsia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1D733671" wp14:editId="67FC5DBF">
            <wp:extent cx="3547875" cy="322810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58558" cy="3237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26C" w:rsidRDefault="007B2599" w:rsidP="0093026C">
      <w:pPr>
        <w:spacing w:after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4BB06B4" wp14:editId="7B9347F1">
            <wp:extent cx="5943600" cy="22574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4EA" w:rsidRDefault="0093026C" w:rsidP="007B2599">
      <w:pPr>
        <w:spacing w:after="0"/>
        <w:rPr>
          <w:i/>
        </w:rPr>
      </w:pPr>
      <w:r w:rsidRPr="00B34370">
        <w:rPr>
          <w:i/>
        </w:rPr>
        <w:t xml:space="preserve">Figure </w:t>
      </w:r>
      <w:r w:rsidR="00D17DFF">
        <w:rPr>
          <w:i/>
        </w:rPr>
        <w:t>4</w:t>
      </w:r>
      <w:r w:rsidRPr="00B34370">
        <w:rPr>
          <w:i/>
        </w:rPr>
        <w:t>.</w:t>
      </w:r>
    </w:p>
    <w:p w:rsidR="00781477" w:rsidRDefault="00781477" w:rsidP="007B2599">
      <w:pPr>
        <w:spacing w:after="0"/>
        <w:rPr>
          <w:i/>
        </w:rPr>
      </w:pPr>
    </w:p>
    <w:p w:rsidR="00781477" w:rsidRPr="007B2599" w:rsidRDefault="00781477" w:rsidP="007B2599">
      <w:pPr>
        <w:spacing w:after="0"/>
        <w:rPr>
          <w:i/>
        </w:rPr>
      </w:pPr>
      <w:r>
        <w:rPr>
          <w:i/>
        </w:rPr>
        <w:t>I found this case interesting because even though that system is stable it</w:t>
      </w:r>
      <w:r w:rsidR="004E3014">
        <w:rPr>
          <w:i/>
        </w:rPr>
        <w:t xml:space="preserve"> has two poles that are negative values</w:t>
      </w:r>
      <w:r>
        <w:rPr>
          <w:i/>
        </w:rPr>
        <w:t>.</w:t>
      </w:r>
    </w:p>
    <w:p w:rsidR="00861AD5" w:rsidRPr="00B34370" w:rsidRDefault="00861AD5" w:rsidP="00B34370">
      <w:pPr>
        <w:spacing w:after="0"/>
        <w:rPr>
          <w:i/>
        </w:rPr>
      </w:pPr>
    </w:p>
    <w:sectPr w:rsidR="00861AD5" w:rsidRPr="00B34370" w:rsidSect="0042739A"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4279" w:rsidRDefault="00394279" w:rsidP="0042739A">
      <w:pPr>
        <w:spacing w:after="0" w:line="240" w:lineRule="auto"/>
      </w:pPr>
      <w:r>
        <w:separator/>
      </w:r>
    </w:p>
  </w:endnote>
  <w:endnote w:type="continuationSeparator" w:id="0">
    <w:p w:rsidR="00394279" w:rsidRDefault="00394279" w:rsidP="00427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4279" w:rsidRDefault="00394279" w:rsidP="0042739A">
      <w:pPr>
        <w:spacing w:after="0" w:line="240" w:lineRule="auto"/>
      </w:pPr>
      <w:r>
        <w:separator/>
      </w:r>
    </w:p>
  </w:footnote>
  <w:footnote w:type="continuationSeparator" w:id="0">
    <w:p w:rsidR="00394279" w:rsidRDefault="00394279" w:rsidP="004273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739A" w:rsidRDefault="0042739A" w:rsidP="0042739A">
    <w:r>
      <w:t>Melchior Joseph</w:t>
    </w:r>
  </w:p>
  <w:p w:rsidR="0042739A" w:rsidRDefault="0042739A" w:rsidP="0042739A">
    <w:r>
      <w:t xml:space="preserve">Elec 4350 </w:t>
    </w:r>
  </w:p>
  <w:p w:rsidR="0042739A" w:rsidRDefault="0042739A" w:rsidP="0042739A">
    <w:r>
      <w:t>Feedback and Control System</w:t>
    </w:r>
  </w:p>
  <w:p w:rsidR="0042739A" w:rsidRDefault="004273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jQyNTI0MTUzNDRT0lEKTi0uzszPAymwrAUAubfw1ywAAAA="/>
  </w:docVars>
  <w:rsids>
    <w:rsidRoot w:val="002E2C1A"/>
    <w:rsid w:val="000E0888"/>
    <w:rsid w:val="00241683"/>
    <w:rsid w:val="00281674"/>
    <w:rsid w:val="002E2C1A"/>
    <w:rsid w:val="00364743"/>
    <w:rsid w:val="00394279"/>
    <w:rsid w:val="0042739A"/>
    <w:rsid w:val="0044781C"/>
    <w:rsid w:val="004709A5"/>
    <w:rsid w:val="004E3014"/>
    <w:rsid w:val="0055356A"/>
    <w:rsid w:val="006C5172"/>
    <w:rsid w:val="00774940"/>
    <w:rsid w:val="00781477"/>
    <w:rsid w:val="007854EA"/>
    <w:rsid w:val="007B2599"/>
    <w:rsid w:val="007C213D"/>
    <w:rsid w:val="008200FE"/>
    <w:rsid w:val="00861AD5"/>
    <w:rsid w:val="0088455C"/>
    <w:rsid w:val="008A4433"/>
    <w:rsid w:val="008A4DEC"/>
    <w:rsid w:val="008D74B7"/>
    <w:rsid w:val="008F1106"/>
    <w:rsid w:val="009164C7"/>
    <w:rsid w:val="0093026C"/>
    <w:rsid w:val="009E230B"/>
    <w:rsid w:val="00AA7FAA"/>
    <w:rsid w:val="00AD361E"/>
    <w:rsid w:val="00AF3D92"/>
    <w:rsid w:val="00AF62D0"/>
    <w:rsid w:val="00B25012"/>
    <w:rsid w:val="00B34370"/>
    <w:rsid w:val="00BA183C"/>
    <w:rsid w:val="00BF52C6"/>
    <w:rsid w:val="00C0188E"/>
    <w:rsid w:val="00C53DBA"/>
    <w:rsid w:val="00C558F2"/>
    <w:rsid w:val="00CA799E"/>
    <w:rsid w:val="00D17DFF"/>
    <w:rsid w:val="00D74031"/>
    <w:rsid w:val="00DB7BE1"/>
    <w:rsid w:val="00ED461C"/>
    <w:rsid w:val="00F9584D"/>
    <w:rsid w:val="00FF2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91C26"/>
  <w15:chartTrackingRefBased/>
  <w15:docId w15:val="{062AECD8-0F81-4986-8C70-E6CEA74F3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39A"/>
  </w:style>
  <w:style w:type="paragraph" w:styleId="Footer">
    <w:name w:val="footer"/>
    <w:basedOn w:val="Normal"/>
    <w:link w:val="FooterChar"/>
    <w:uiPriority w:val="99"/>
    <w:unhideWhenUsed/>
    <w:rsid w:val="00427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39A"/>
  </w:style>
  <w:style w:type="character" w:styleId="PlaceholderText">
    <w:name w:val="Placeholder Text"/>
    <w:basedOn w:val="DefaultParagraphFont"/>
    <w:uiPriority w:val="99"/>
    <w:semiHidden/>
    <w:rsid w:val="0036474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4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, Melchior</dc:creator>
  <cp:keywords/>
  <dc:description/>
  <cp:lastModifiedBy>Joseph, Melchior</cp:lastModifiedBy>
  <cp:revision>11</cp:revision>
  <dcterms:created xsi:type="dcterms:W3CDTF">2017-07-31T13:21:00Z</dcterms:created>
  <dcterms:modified xsi:type="dcterms:W3CDTF">2017-08-01T16:42:00Z</dcterms:modified>
</cp:coreProperties>
</file>